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XCL9 Single-Gene Model Performance Valid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r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f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3034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1093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217, 0.6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cross-population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6603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6, 0.2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RMSE = Root Mean Squared Error; MAE = Mean Absolute Error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9:31:05Z</dcterms:created>
  <dcterms:modified xsi:type="dcterms:W3CDTF">2025-07-28T09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